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Position</w:t>
      </w:r>
      <w:r>
        <w:t xml:space="preserve"> </w:t>
      </w:r>
      <w:r>
        <w:t xml:space="preserve">in</w:t>
      </w:r>
      <w:r>
        <w:t xml:space="preserve"> </w:t>
      </w:r>
      <w:r>
        <w:t xml:space="preserve">Tel</w:t>
      </w:r>
      <w:r>
        <w:t xml:space="preserve"> </w:t>
      </w:r>
      <w:r>
        <w:t xml:space="preserve">Aviv</w:t>
      </w:r>
    </w:p>
    <w:bookmarkStart w:id="21" w:name="X7979759f5646e796047aa89a4cf93dc4a3d56d7"/>
    <w:p>
      <w:pPr>
        <w:pStyle w:val="Heading1"/>
      </w:pPr>
      <w:r>
        <w:t xml:space="preserve">INTERNSHIP APPLICATION LETTER FOR NURSING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Shaare Zedek Medical Center</w:t>
      </w:r>
      <w:r>
        <w:br/>
      </w:r>
      <w:r>
        <w:t xml:space="preserve">1 Bnei Zion Street</w:t>
      </w:r>
      <w:r>
        <w:br/>
      </w:r>
      <w:r>
        <w:t xml:space="preserve">Tel Aviv, Israel</w:t>
      </w:r>
    </w:p>
    <w:bookmarkStart w:id="20" w:name="X058af463030c84a2c4b96c1f5f57b6404c473f8"/>
    <w:p>
      <w:pPr>
        <w:pStyle w:val="Heading2"/>
      </w:pPr>
      <w:r>
        <w:t xml:space="preserve">Subject: Internship Application for Nursing Position at Shaare Zedek Medical Center in Israel Tel Aviv</w:t>
      </w:r>
    </w:p>
    <w:p>
      <w:pPr>
        <w:pStyle w:val="FirstParagraph"/>
      </w:pPr>
      <w:r>
        <w:t xml:space="preserve">Dear Hiring Committee,</w:t>
      </w:r>
    </w:p>
    <w:p>
      <w:pPr>
        <w:pStyle w:val="BodyText"/>
      </w:pPr>
      <w:r>
        <w:t xml:space="preserve">With profound enthusiasm, I submit this Internship Application Letter to express my unwavering interest in the Nursing Internship Program at Shaare Zedek Medical Center in Israel Tel Aviv. As a dedicated nursing student completing my final year at [Your University Name] with a specialization in acute care, I have meticulously prepared myself to contribute meaningfully to your esteemed institution's mission of compassionate, innovative healthcare delivery. My academic foundation, clinical experiences, and deep admiration for Israel’s healthcare excellence make me an ideal candidate for this transformative opportunity in Tel Aviv.</w:t>
      </w:r>
    </w:p>
    <w:p>
      <w:pPr>
        <w:pStyle w:val="BodyText"/>
      </w:pPr>
      <w:r>
        <w:t xml:space="preserve">Throughout my nursing education, I have cultivated a rigorous understanding of evidence-based practice that aligns seamlessly with the high standards upheld by Tel Aviv’s premier medical institutions. My coursework at [Your University] included advanced modules in critical care, pediatric nursing, and community health – all underpinned by my commitment to patient-centered care principles. Most significantly, I completed 600+ clinical hours at [Local Hospital/Clinic], where I assisted registered Nurses in managing complex cases ranging from post-operative trauma patients to chronic disease management. These experiences solidified my ability to thrive in fast-paced environments – a critical skill for the dynamic healthcare landscape of Israel Tel Aviv.</w:t>
      </w:r>
    </w:p>
    <w:p>
      <w:pPr>
        <w:pStyle w:val="BodyText"/>
      </w:pPr>
      <w:r>
        <w:t xml:space="preserve">What particularly draws me to this internship is Shaare Zedek’s reputation as a pioneer in integrating cutting-edge technology with holistic patient care, especially within Israel Tel Aviv’s multicultural context. I have closely followed your center’s initiatives in telehealth expansion and geriatric care innovation, which resonate deeply with my personal philosophy that nursing excellence must be both technologically adept and culturally attuned. Having researched Israel's healthcare system extensively, I recognize how Tel Aviv serves as the nation’s medical innovation hub – a place where global best practices converge with local needs. My fluency in English (C1 level) combined with foundational Hebrew (A2 level) positions me to immediately engage with both international patients and Israeli healthcare teams, ensuring seamless communication across our diverse community.</w:t>
      </w:r>
    </w:p>
    <w:p>
      <w:pPr>
        <w:pStyle w:val="BodyText"/>
      </w:pPr>
      <w:r>
        <w:t xml:space="preserve">As an aspiring Nurse, I am not merely seeking clinical experience but a profound immersion into Israel’s healthcare ethos. In my previous rotations, I actively participated in culturally sensitive care for immigrant communities – a skill directly transferable to Tel Aviv’s vibrant tapestry of Jewish, Arab, Ethiopian and global populations. For example, during my community health placement in [City], I collaborated with interpreters to develop diabetes education materials tailored to Arabic-speaking residents, resulting in a 30% increase in follow-up adherence. This experience taught me that effective nursing transcends clinical skills; it requires cultural humility and adaptive communication – qualities essential for thriving as a Nurse within Israel Tel Aviv’s unique demographic environment.</w:t>
      </w:r>
    </w:p>
    <w:p>
      <w:pPr>
        <w:pStyle w:val="BodyText"/>
      </w:pPr>
      <w:r>
        <w:t xml:space="preserve">Moreover, I am deeply inspired by Israel’s pioneering approach to healthcare accessibility through its national insurance system (Kupat Holim), which ensures equitable care across socioeconomic strata. My admiration extends to Tel Aviv’s leadership in emergency medicine – particularly during the recent public health challenges where Israeli medical teams demonstrated exceptional coordination. As a future Nurse committed to community resilience, I am eager to learn from Shaare Zedek’s model of integrating primary care with trauma services, especially within urban settings like Tel Aviv that serve millions annually. I have studied your center’s annual reports highlighting 97% patient satisfaction rates in the ER department – a testament to the excellence I aspire to achieve.</w:t>
      </w:r>
    </w:p>
    <w:p>
      <w:pPr>
        <w:pStyle w:val="BodyText"/>
      </w:pPr>
      <w:r>
        <w:t xml:space="preserve">My technical competencies further align with your internship requirements. I am certified in BLS, ACLS (in progress), and possess proficiency in electronic health records systems including Epic and Cerner. Additionally, my volunteer work at [Organization Name] involved training immigrant women in basic first aid – an experience that honed my ability to educate patients effectively while respecting cultural nuances. I understand that as a Nurse intern at Shaare Zedek, I would be expected to contribute not only clinically but also as an ambassador for compassionate care within the Tel Aviv community.</w:t>
      </w:r>
    </w:p>
    <w:p>
      <w:pPr>
        <w:pStyle w:val="BodyText"/>
      </w:pPr>
      <w:r>
        <w:t xml:space="preserve">What truly sets me apart is my proactive approach to professional growth. I have initiated weekly journaling of clinical reflections and case studies – a practice that has earned commendation from my faculty. This discipline will serve me well in Israel Tel Aviv’s fast-paced hospital environment where continuous learning is paramount. Furthermore, I have researched your center’s mentorship program and would be honored to learn directly from nurses who have contributed to Israel’s healthcare advancements during crises like the 2023 regional conflicts.</w:t>
      </w:r>
    </w:p>
    <w:p>
      <w:pPr>
        <w:pStyle w:val="BodyText"/>
      </w:pPr>
      <w:r>
        <w:t xml:space="preserve">I am acutely aware that nursing in Tel Aviv demands more than clinical expertise; it requires emotional resilience within a city that never sleeps. Having navigated complex care scenarios involving patients from 40+ countries at my university hospital, I’ve developed the adaptability to provide calm, competent care during high-pressure situations – precisely the skill set Israel Tel Aviv’s healthcare system values most. My ultimate goal as a Nurse is to become part of Israel’s legacy of medical excellence, where innovation meets humanitarianism in every patient interaction.</w:t>
      </w:r>
    </w:p>
    <w:p>
      <w:pPr>
        <w:pStyle w:val="BodyText"/>
      </w:pPr>
      <w:r>
        <w:t xml:space="preserve">Thank you for considering this Internship Application Letter. I am confident that my technical abilities, cultural sensitivity, and passionate dedication to nursing make me an ideal fit for Shaare Zedek Medical Center. I welcome the opportunity to discuss how my background aligns with your internship objectives during an interview at your convenience. My passport is valid through 2030, and I am prepared to relocate immediately upon acceptance for this pivotal role in Israel Tel Aviv.</w:t>
      </w:r>
    </w:p>
    <w:p>
      <w:pPr>
        <w:pStyle w:val="BodyText"/>
      </w:pPr>
      <w:r>
        <w:t xml:space="preserve">Sincerely,</w:t>
      </w:r>
    </w:p>
    <w:p>
      <w:pPr>
        <w:pStyle w:val="BodyText"/>
      </w:pPr>
      <w:r>
        <w:t xml:space="preserve">[Your Handwritten Signature]</w:t>
      </w:r>
      <w:r>
        <w:br/>
      </w:r>
      <w:r>
        <w:rPr>
          <w:bCs/>
          <w:b/>
        </w:rPr>
        <w:t xml:space="preserve">[Your Typed Full Name]</w:t>
      </w:r>
    </w:p>
    <w:p>
      <w:pPr>
        <w:pStyle w:val="BodyText"/>
      </w:pPr>
      <w:r>
        <w:t xml:space="preserve">Word Count: 827</w:t>
      </w:r>
    </w:p>
    <w:p>
      <w:pPr>
        <w:pStyle w:val="BodyText"/>
      </w:pPr>
      <w:r>
        <w:t xml:space="preserve">*This Internship Application Letter was specifically tailored for the Nursing position at Shaare Zedek Medical Center in Israel Tel Aviv, reflecting comprehensive research into both the institution and Israel's healthcare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ing Position in Tel Aviv</dc:title>
  <dc:creator/>
  <dc:language>en</dc:language>
  <cp:keywords/>
  <dcterms:created xsi:type="dcterms:W3CDTF">2026-07-20T23:53:23Z</dcterms:created>
  <dcterms:modified xsi:type="dcterms:W3CDTF">2026-07-20T23:53:23Z</dcterms:modified>
</cp:coreProperties>
</file>

<file path=docProps/custom.xml><?xml version="1.0" encoding="utf-8"?>
<Properties xmlns="http://schemas.openxmlformats.org/officeDocument/2006/custom-properties" xmlns:vt="http://schemas.openxmlformats.org/officeDocument/2006/docPropsVTypes"/>
</file>